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vertAnchor="text" w:horzAnchor="margin" w:tblpXSpec="center" w:tblpY="560"/>
        <w:tblW w:w="13326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10"/>
        <w:gridCol w:w="5387"/>
        <w:gridCol w:w="5529"/>
      </w:tblGrid>
      <w:tr w14:paraId="5067DD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326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3CACE8B3">
            <w:pPr>
              <w:widowControl/>
              <w:jc w:val="left"/>
              <w:rPr>
                <w:rFonts w:ascii="Arial" w:hAnsi="Arial" w:eastAsia="等线" w:cs="Arial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Supplementary Table </w:t>
            </w:r>
            <w:r>
              <w:rPr>
                <w:rFonts w:hint="eastAsia" w:ascii="Arial" w:hAnsi="Arial" w:cs="Arial"/>
                <w:b/>
                <w:sz w:val="24"/>
                <w:szCs w:val="24"/>
                <w:lang w:val="en-US" w:eastAsia="zh-CN"/>
              </w:rPr>
              <w:t>1</w:t>
            </w:r>
            <w:r>
              <w:rPr>
                <w:rFonts w:ascii="Arial" w:hAnsi="Arial" w:cs="Arial"/>
                <w:b/>
                <w:sz w:val="24"/>
                <w:szCs w:val="24"/>
              </w:rPr>
              <w:t>.</w:t>
            </w:r>
            <w:r>
              <w:rPr>
                <w:rFonts w:ascii="Arial" w:hAnsi="Arial" w:eastAsia="等线" w:cs="Arial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bookmarkStart w:id="0" w:name="_GoBack"/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Primer sequences for qPT-PCR, siRNA and sgRNA assays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  <w:bookmarkEnd w:id="0"/>
          </w:p>
        </w:tc>
      </w:tr>
      <w:tr w14:paraId="44EEB15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B9D6330">
            <w:pPr>
              <w:widowControl/>
              <w:jc w:val="center"/>
              <w:rPr>
                <w:rFonts w:ascii="Arial" w:hAnsi="Arial" w:eastAsia="等线" w:cs="Arial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b/>
                <w:bCs/>
                <w:color w:val="000000"/>
                <w:kern w:val="0"/>
                <w:sz w:val="24"/>
                <w:szCs w:val="24"/>
              </w:rPr>
              <w:t>Name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FF2FFBB">
            <w:pPr>
              <w:widowControl/>
              <w:jc w:val="center"/>
              <w:rPr>
                <w:rFonts w:ascii="Arial" w:hAnsi="Arial" w:eastAsia="等线" w:cs="Arial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b/>
                <w:bCs/>
                <w:color w:val="000000"/>
                <w:kern w:val="0"/>
                <w:sz w:val="24"/>
                <w:szCs w:val="24"/>
              </w:rPr>
              <w:t>Forward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484973DD">
            <w:pPr>
              <w:widowControl/>
              <w:jc w:val="center"/>
              <w:rPr>
                <w:rFonts w:ascii="Arial" w:hAnsi="Arial" w:eastAsia="等线" w:cs="Arial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b/>
                <w:bCs/>
                <w:color w:val="000000"/>
                <w:kern w:val="0"/>
                <w:sz w:val="24"/>
                <w:szCs w:val="24"/>
              </w:rPr>
              <w:t>Reverse</w:t>
            </w:r>
          </w:p>
        </w:tc>
      </w:tr>
      <w:tr w14:paraId="2EA721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32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4161819">
            <w:pPr>
              <w:widowControl/>
              <w:jc w:val="left"/>
              <w:rPr>
                <w:rFonts w:ascii="Arial" w:hAnsi="Arial" w:eastAsia="等线" w:cs="Arial"/>
                <w:color w:val="FF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color w:val="FF0000"/>
                <w:kern w:val="0"/>
                <w:sz w:val="24"/>
                <w:szCs w:val="24"/>
              </w:rPr>
              <w:t>Primer sequences for qRT-PCR</w:t>
            </w:r>
          </w:p>
        </w:tc>
      </w:tr>
      <w:tr w14:paraId="2CAFBF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31AF90C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kern w:val="0"/>
                <w:sz w:val="24"/>
                <w:szCs w:val="24"/>
              </w:rPr>
              <w:t>uman</w:t>
            </w: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 xml:space="preserve"> GAPDH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CD1125A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TGATGACATCAAGAAGGTGG-3’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BBA1475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TTGTCATACCAGGAAATGAGC-3’</w:t>
            </w:r>
          </w:p>
        </w:tc>
      </w:tr>
      <w:tr w14:paraId="372395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CAE51EA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kern w:val="0"/>
                <w:sz w:val="24"/>
                <w:szCs w:val="24"/>
              </w:rPr>
              <w:t xml:space="preserve">uman </w:t>
            </w: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R</w:t>
            </w:r>
            <w:r>
              <w:rPr>
                <w:rFonts w:hint="eastAsia" w:ascii="Arial" w:hAnsi="Arial" w:eastAsia="等线" w:cs="Arial"/>
                <w:kern w:val="0"/>
                <w:sz w:val="24"/>
                <w:szCs w:val="24"/>
              </w:rPr>
              <w:t>a</w:t>
            </w: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b10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6896BEE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CTGCTCCTGATCGGGGATTC-3’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0FE4ED9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TGATGGTGTGAAATCGCTCCT-3’</w:t>
            </w:r>
          </w:p>
        </w:tc>
      </w:tr>
      <w:tr w14:paraId="28CC4F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FD54FA0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kern w:val="0"/>
                <w:sz w:val="24"/>
                <w:szCs w:val="24"/>
              </w:rPr>
              <w:t xml:space="preserve">uman </w:t>
            </w: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RTN4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55C7C2C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GTTGACCTCCTGTACTGGAGA-3’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8149606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CTGTTACGCTCACAATGCTGA-3’</w:t>
            </w:r>
          </w:p>
        </w:tc>
      </w:tr>
      <w:tr w14:paraId="486876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1322E53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kern w:val="0"/>
                <w:sz w:val="24"/>
                <w:szCs w:val="24"/>
              </w:rPr>
              <w:t xml:space="preserve">uman </w:t>
            </w: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ATAT1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D27F847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GGAGACATCAAGCCATACTCCT-3’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16C7244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CCTCGTTCTGGTGAGTTTCCC-3’</w:t>
            </w:r>
          </w:p>
        </w:tc>
      </w:tr>
      <w:tr w14:paraId="7EAEAB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BAE878D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kern w:val="0"/>
                <w:sz w:val="24"/>
                <w:szCs w:val="24"/>
              </w:rPr>
              <w:t xml:space="preserve">uman </w:t>
            </w: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SLC25A10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193090F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GCAGACTTGGTCAACGTCAGGA-3’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0CF6051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CATGGTTGCACCCGAGAACAGT-3’</w:t>
            </w:r>
          </w:p>
        </w:tc>
      </w:tr>
      <w:tr w14:paraId="4789BD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9A9A5FD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kern w:val="0"/>
                <w:sz w:val="24"/>
                <w:szCs w:val="24"/>
              </w:rPr>
              <w:t xml:space="preserve">uman </w:t>
            </w: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SLC13A3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C51A1A5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CATTGAGGAGTGGAACCTGCA-3’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2B2FC67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GTGTTGCTCAGCCACATGGACA-3’</w:t>
            </w:r>
          </w:p>
        </w:tc>
      </w:tr>
      <w:tr w14:paraId="01A4E9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0BE479C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kern w:val="0"/>
                <w:sz w:val="24"/>
                <w:szCs w:val="24"/>
              </w:rPr>
              <w:t xml:space="preserve">uman </w:t>
            </w: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SLC16A1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ECE01C3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TTGTTGGTGGCTGCTTGTCAGG-3’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0268ABB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TCATGGTCAGAGCTGGATTCAAG-3’</w:t>
            </w:r>
          </w:p>
        </w:tc>
      </w:tr>
      <w:tr w14:paraId="5AE203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32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shd w:val="clear" w:color="auto" w:fill="auto"/>
            <w:noWrap/>
            <w:vAlign w:val="bottom"/>
          </w:tcPr>
          <w:p w14:paraId="26B0776B">
            <w:pPr>
              <w:widowControl/>
              <w:jc w:val="left"/>
              <w:rPr>
                <w:rFonts w:ascii="Arial" w:hAnsi="Arial" w:eastAsia="等线" w:cs="Arial"/>
                <w:color w:val="FF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color w:val="FF0000"/>
                <w:kern w:val="0"/>
                <w:sz w:val="24"/>
                <w:szCs w:val="24"/>
              </w:rPr>
              <w:t>Primer sequences for siRNA</w:t>
            </w:r>
          </w:p>
        </w:tc>
      </w:tr>
      <w:tr w14:paraId="3D9822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B9E2EB4">
            <w:pPr>
              <w:widowControl/>
              <w:jc w:val="left"/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24"/>
                <w:szCs w:val="24"/>
              </w:rPr>
              <w:t xml:space="preserve">uman </w:t>
            </w: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R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b10-1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E726796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 xml:space="preserve">5’-GCCUUCAAUACUACCUUUATT-3’ 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5FCC82C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 xml:space="preserve">5’-UAAAGGUAGUAUUGAAGGCTT-3’ </w:t>
            </w:r>
          </w:p>
        </w:tc>
      </w:tr>
      <w:tr w14:paraId="7B6531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06B3696">
            <w:pPr>
              <w:widowControl/>
              <w:jc w:val="left"/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24"/>
                <w:szCs w:val="24"/>
              </w:rPr>
              <w:t xml:space="preserve">uman </w:t>
            </w: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R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b10-2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C19C213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CCUACUACAGAGGCGCAAUTT-3’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3374BD7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AUUGCGCCUCUGUAGUAGGTT-3’</w:t>
            </w:r>
          </w:p>
        </w:tc>
      </w:tr>
      <w:tr w14:paraId="36F374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2C951B9">
            <w:pPr>
              <w:widowControl/>
              <w:jc w:val="left"/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24"/>
                <w:szCs w:val="24"/>
              </w:rPr>
              <w:t xml:space="preserve">uman </w:t>
            </w: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RTN4-1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050EB37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 xml:space="preserve">5’-CCUGUACUGGAGAGACAUUTT-3’ 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B5C81FC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 xml:space="preserve">5’-AAUGUCUCUCCAGUACAGGTT-3’ </w:t>
            </w:r>
          </w:p>
        </w:tc>
      </w:tr>
      <w:tr w14:paraId="42866E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1791E7B">
            <w:pPr>
              <w:widowControl/>
              <w:jc w:val="left"/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24"/>
                <w:szCs w:val="24"/>
              </w:rPr>
              <w:t xml:space="preserve">uman </w:t>
            </w: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RTN4-2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E9319C4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GGCACAGAUAGAUCAUUAUTT-3’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C50602D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AUAAUGAUCUAUCUGUGCCTT-3’</w:t>
            </w:r>
          </w:p>
        </w:tc>
      </w:tr>
      <w:tr w14:paraId="675CE72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60EAFE3">
            <w:pPr>
              <w:widowControl/>
              <w:jc w:val="left"/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24"/>
                <w:szCs w:val="24"/>
              </w:rPr>
              <w:t xml:space="preserve">uman </w:t>
            </w: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ATAT1-1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C7E5B5A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 xml:space="preserve">5’-GGAGUGUGCCACCUUGAAATT-3’ 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68354E7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 xml:space="preserve">5’-UUUCAAGGUGGCACACUCCTT-3’ </w:t>
            </w:r>
          </w:p>
        </w:tc>
      </w:tr>
      <w:tr w14:paraId="64AC9F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7074B59">
            <w:pPr>
              <w:widowControl/>
              <w:jc w:val="left"/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24"/>
                <w:szCs w:val="24"/>
              </w:rPr>
              <w:t xml:space="preserve">uman </w:t>
            </w: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ATAT1-2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DE2741E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GGCUCAUAAUGAGGUAGAATT-3’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38D7420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UUCUACCUCAUUAUGAGCCTT-3’</w:t>
            </w:r>
          </w:p>
        </w:tc>
      </w:tr>
      <w:tr w14:paraId="329B9C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32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shd w:val="clear" w:color="auto" w:fill="auto"/>
            <w:noWrap/>
            <w:vAlign w:val="bottom"/>
          </w:tcPr>
          <w:p w14:paraId="11458212">
            <w:pPr>
              <w:widowControl/>
              <w:jc w:val="left"/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color w:val="FF0000"/>
                <w:kern w:val="0"/>
                <w:sz w:val="24"/>
                <w:szCs w:val="24"/>
              </w:rPr>
              <w:t>Primer sequences for sgRNA</w:t>
            </w:r>
          </w:p>
        </w:tc>
      </w:tr>
      <w:tr w14:paraId="4D9E89B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6D810D1">
            <w:pPr>
              <w:widowControl/>
              <w:jc w:val="left"/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24"/>
                <w:szCs w:val="24"/>
              </w:rPr>
              <w:t>uman</w:t>
            </w: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 xml:space="preserve"> ACSL3-1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A09F0D2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 xml:space="preserve">5’-CACCGTAGATGGTTTTGAAGACACG-3’ 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A68B2C1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 xml:space="preserve">5’-AAACCGTGTCTTCAAAACCATCTAC-3’ </w:t>
            </w:r>
          </w:p>
        </w:tc>
      </w:tr>
      <w:tr w14:paraId="7E5A4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61688D3">
            <w:pPr>
              <w:widowControl/>
              <w:jc w:val="left"/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24"/>
                <w:szCs w:val="24"/>
              </w:rPr>
              <w:t>uman</w:t>
            </w: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 xml:space="preserve"> ACSL3-2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98BE1D7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CACCGTGATTTTTCTTGTCTTGACT-3’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663D11E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AAACAGTCAAGACAAGAAAAATCAC-3’</w:t>
            </w:r>
          </w:p>
        </w:tc>
      </w:tr>
      <w:tr w14:paraId="57CC10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AEBE7F7">
            <w:pPr>
              <w:widowControl/>
              <w:jc w:val="left"/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24"/>
                <w:szCs w:val="24"/>
              </w:rPr>
              <w:t>uman</w:t>
            </w: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 xml:space="preserve"> ACSL3-3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72ED023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CACCGGTATAAAATATAAAAGAATA-3’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9F3C4A7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AAACTATTCTTTTATATTTTATACC-3’</w:t>
            </w:r>
          </w:p>
        </w:tc>
      </w:tr>
      <w:tr w14:paraId="71F233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0074A62">
            <w:pPr>
              <w:widowControl/>
              <w:jc w:val="left"/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24"/>
                <w:szCs w:val="24"/>
              </w:rPr>
              <w:t>uman</w:t>
            </w: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 xml:space="preserve"> CPT1A-1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2BD5809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 xml:space="preserve">5’-CACCGGGCAGAAGCTCACCAAGCTG-3’ 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4E72138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 xml:space="preserve">5’-AAACCAGCTTGGTGAGCTTCTGCCC-3’ </w:t>
            </w:r>
          </w:p>
        </w:tc>
      </w:tr>
      <w:tr w14:paraId="72F56E3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D9E381C">
            <w:pPr>
              <w:widowControl/>
              <w:jc w:val="left"/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24"/>
                <w:szCs w:val="24"/>
              </w:rPr>
              <w:t>uman</w:t>
            </w: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 xml:space="preserve"> CPT1A-2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9DB838E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CACCGCTCCGGACGGGATTGACCTG-3’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552C251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AAACCAGGTCAATCCCGTCCGGAGC-3’</w:t>
            </w:r>
          </w:p>
        </w:tc>
      </w:tr>
      <w:tr w14:paraId="1A5255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477A775">
            <w:pPr>
              <w:widowControl/>
              <w:jc w:val="left"/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>H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24"/>
                <w:szCs w:val="24"/>
              </w:rPr>
              <w:t>uman</w:t>
            </w:r>
            <w:r>
              <w:rPr>
                <w:rFonts w:ascii="Arial" w:hAnsi="Arial" w:eastAsia="等线" w:cs="Arial"/>
                <w:color w:val="000000"/>
                <w:kern w:val="0"/>
                <w:sz w:val="24"/>
                <w:szCs w:val="24"/>
              </w:rPr>
              <w:t xml:space="preserve"> CPT1A-3</w:t>
            </w:r>
          </w:p>
        </w:tc>
        <w:tc>
          <w:tcPr>
            <w:tcW w:w="538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D60167C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CACCGCTTAGACAAATCTATCTCTC-3’</w:t>
            </w:r>
          </w:p>
        </w:tc>
        <w:tc>
          <w:tcPr>
            <w:tcW w:w="55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A4B6AF0">
            <w:pPr>
              <w:widowControl/>
              <w:jc w:val="left"/>
              <w:rPr>
                <w:rFonts w:ascii="Arial" w:hAnsi="Arial" w:eastAsia="等线" w:cs="Arial"/>
                <w:kern w:val="0"/>
                <w:sz w:val="24"/>
                <w:szCs w:val="24"/>
              </w:rPr>
            </w:pPr>
            <w:r>
              <w:rPr>
                <w:rFonts w:ascii="Arial" w:hAnsi="Arial" w:eastAsia="等线" w:cs="Arial"/>
                <w:kern w:val="0"/>
                <w:sz w:val="24"/>
                <w:szCs w:val="24"/>
              </w:rPr>
              <w:t>5’-AAACGAGAGATAGATTTGTCTAAGC-3’</w:t>
            </w:r>
          </w:p>
        </w:tc>
      </w:tr>
    </w:tbl>
    <w:p w14:paraId="3A6331CD">
      <w:pPr>
        <w:jc w:val="left"/>
        <w:rPr>
          <w:rFonts w:ascii="Arial" w:hAnsi="Arial" w:cs="Arial"/>
          <w:sz w:val="24"/>
          <w:szCs w:val="24"/>
        </w:rPr>
      </w:pPr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2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zAyMDIyNDIyNzdV0lEKTi0uzszPAykwNq4FAIi7w0ctAAAA"/>
  </w:docVars>
  <w:rsids>
    <w:rsidRoot w:val="00255ADF"/>
    <w:rsid w:val="00000834"/>
    <w:rsid w:val="00003B71"/>
    <w:rsid w:val="000064DE"/>
    <w:rsid w:val="00007687"/>
    <w:rsid w:val="00013C3F"/>
    <w:rsid w:val="0001494C"/>
    <w:rsid w:val="00024DBD"/>
    <w:rsid w:val="000410A5"/>
    <w:rsid w:val="00044F40"/>
    <w:rsid w:val="000522DA"/>
    <w:rsid w:val="0006089F"/>
    <w:rsid w:val="00064648"/>
    <w:rsid w:val="00075911"/>
    <w:rsid w:val="000803F6"/>
    <w:rsid w:val="00082E7F"/>
    <w:rsid w:val="000915D8"/>
    <w:rsid w:val="000947BA"/>
    <w:rsid w:val="000A1810"/>
    <w:rsid w:val="000C1EC5"/>
    <w:rsid w:val="000C4506"/>
    <w:rsid w:val="000D4FBD"/>
    <w:rsid w:val="000E33F2"/>
    <w:rsid w:val="000F1FF7"/>
    <w:rsid w:val="000F78AB"/>
    <w:rsid w:val="0010547F"/>
    <w:rsid w:val="001149F8"/>
    <w:rsid w:val="0011686D"/>
    <w:rsid w:val="00116B10"/>
    <w:rsid w:val="00144374"/>
    <w:rsid w:val="001503F4"/>
    <w:rsid w:val="00152F06"/>
    <w:rsid w:val="00161C80"/>
    <w:rsid w:val="00162758"/>
    <w:rsid w:val="0016721B"/>
    <w:rsid w:val="00174A39"/>
    <w:rsid w:val="00176985"/>
    <w:rsid w:val="00181DDE"/>
    <w:rsid w:val="0019078C"/>
    <w:rsid w:val="0019112E"/>
    <w:rsid w:val="001A4502"/>
    <w:rsid w:val="001B7716"/>
    <w:rsid w:val="001D5713"/>
    <w:rsid w:val="002028FA"/>
    <w:rsid w:val="002051E6"/>
    <w:rsid w:val="00240B97"/>
    <w:rsid w:val="002439D2"/>
    <w:rsid w:val="00244B5B"/>
    <w:rsid w:val="00253C27"/>
    <w:rsid w:val="00255ADF"/>
    <w:rsid w:val="00271A69"/>
    <w:rsid w:val="0028154D"/>
    <w:rsid w:val="002B0C82"/>
    <w:rsid w:val="002B3CF3"/>
    <w:rsid w:val="002D7C72"/>
    <w:rsid w:val="002E3CF3"/>
    <w:rsid w:val="002F1958"/>
    <w:rsid w:val="003064CB"/>
    <w:rsid w:val="00323BB8"/>
    <w:rsid w:val="00330698"/>
    <w:rsid w:val="00346376"/>
    <w:rsid w:val="00350801"/>
    <w:rsid w:val="0035772E"/>
    <w:rsid w:val="0036524E"/>
    <w:rsid w:val="00370ED7"/>
    <w:rsid w:val="00376AD5"/>
    <w:rsid w:val="00382CCD"/>
    <w:rsid w:val="003950BF"/>
    <w:rsid w:val="003A62E0"/>
    <w:rsid w:val="003B5621"/>
    <w:rsid w:val="003C2494"/>
    <w:rsid w:val="003C705F"/>
    <w:rsid w:val="003E602A"/>
    <w:rsid w:val="003F4F45"/>
    <w:rsid w:val="003F5BC6"/>
    <w:rsid w:val="00412349"/>
    <w:rsid w:val="00413958"/>
    <w:rsid w:val="0041601A"/>
    <w:rsid w:val="0041656B"/>
    <w:rsid w:val="00416790"/>
    <w:rsid w:val="00417B33"/>
    <w:rsid w:val="00425718"/>
    <w:rsid w:val="00432925"/>
    <w:rsid w:val="004443F6"/>
    <w:rsid w:val="004455C5"/>
    <w:rsid w:val="00484D1F"/>
    <w:rsid w:val="004A2AC1"/>
    <w:rsid w:val="004C28E9"/>
    <w:rsid w:val="004C5166"/>
    <w:rsid w:val="004C6FAB"/>
    <w:rsid w:val="004D57BA"/>
    <w:rsid w:val="004E1A39"/>
    <w:rsid w:val="004E3EB7"/>
    <w:rsid w:val="004F15E6"/>
    <w:rsid w:val="004F235A"/>
    <w:rsid w:val="004F3A13"/>
    <w:rsid w:val="004F4868"/>
    <w:rsid w:val="0050030F"/>
    <w:rsid w:val="005046A2"/>
    <w:rsid w:val="00510422"/>
    <w:rsid w:val="00513384"/>
    <w:rsid w:val="005137B6"/>
    <w:rsid w:val="00523CBA"/>
    <w:rsid w:val="0053402D"/>
    <w:rsid w:val="00536DB7"/>
    <w:rsid w:val="0054231C"/>
    <w:rsid w:val="00545229"/>
    <w:rsid w:val="005611AB"/>
    <w:rsid w:val="00571F80"/>
    <w:rsid w:val="00590740"/>
    <w:rsid w:val="005A3616"/>
    <w:rsid w:val="005B3C6D"/>
    <w:rsid w:val="005B7488"/>
    <w:rsid w:val="005C6AE6"/>
    <w:rsid w:val="005D2050"/>
    <w:rsid w:val="005E1298"/>
    <w:rsid w:val="005E350E"/>
    <w:rsid w:val="005E7247"/>
    <w:rsid w:val="005F0FB0"/>
    <w:rsid w:val="005F6652"/>
    <w:rsid w:val="005F797D"/>
    <w:rsid w:val="00601DEF"/>
    <w:rsid w:val="00612C5A"/>
    <w:rsid w:val="006246AA"/>
    <w:rsid w:val="00627641"/>
    <w:rsid w:val="00634404"/>
    <w:rsid w:val="006579B6"/>
    <w:rsid w:val="006672C4"/>
    <w:rsid w:val="00672933"/>
    <w:rsid w:val="00672C34"/>
    <w:rsid w:val="006969B9"/>
    <w:rsid w:val="006970B9"/>
    <w:rsid w:val="006C3449"/>
    <w:rsid w:val="006D3F95"/>
    <w:rsid w:val="006D6BA9"/>
    <w:rsid w:val="006E301D"/>
    <w:rsid w:val="006F2BF6"/>
    <w:rsid w:val="006F6BFD"/>
    <w:rsid w:val="006F7634"/>
    <w:rsid w:val="007049F5"/>
    <w:rsid w:val="00705266"/>
    <w:rsid w:val="007075C4"/>
    <w:rsid w:val="0074014E"/>
    <w:rsid w:val="00741E4C"/>
    <w:rsid w:val="00743BA3"/>
    <w:rsid w:val="00753430"/>
    <w:rsid w:val="0075380F"/>
    <w:rsid w:val="00756B98"/>
    <w:rsid w:val="00770967"/>
    <w:rsid w:val="00773BEB"/>
    <w:rsid w:val="00777B63"/>
    <w:rsid w:val="00781058"/>
    <w:rsid w:val="007813C8"/>
    <w:rsid w:val="00786B26"/>
    <w:rsid w:val="00790116"/>
    <w:rsid w:val="00794B0B"/>
    <w:rsid w:val="00796418"/>
    <w:rsid w:val="007A6442"/>
    <w:rsid w:val="007B1C55"/>
    <w:rsid w:val="007B3925"/>
    <w:rsid w:val="007C30D0"/>
    <w:rsid w:val="007C78F2"/>
    <w:rsid w:val="007D12A8"/>
    <w:rsid w:val="007D392C"/>
    <w:rsid w:val="007E5A30"/>
    <w:rsid w:val="007F0D64"/>
    <w:rsid w:val="007F4041"/>
    <w:rsid w:val="007F7FEC"/>
    <w:rsid w:val="008026E1"/>
    <w:rsid w:val="00804633"/>
    <w:rsid w:val="00817437"/>
    <w:rsid w:val="00822016"/>
    <w:rsid w:val="008270E8"/>
    <w:rsid w:val="008403B5"/>
    <w:rsid w:val="00843BF0"/>
    <w:rsid w:val="00875AE4"/>
    <w:rsid w:val="00875C5B"/>
    <w:rsid w:val="00880237"/>
    <w:rsid w:val="008816D9"/>
    <w:rsid w:val="00890E02"/>
    <w:rsid w:val="008942D0"/>
    <w:rsid w:val="008E10CA"/>
    <w:rsid w:val="008E2C3B"/>
    <w:rsid w:val="008F116B"/>
    <w:rsid w:val="009104C8"/>
    <w:rsid w:val="009201A4"/>
    <w:rsid w:val="00920DF7"/>
    <w:rsid w:val="009443A7"/>
    <w:rsid w:val="00960A7C"/>
    <w:rsid w:val="00972B77"/>
    <w:rsid w:val="00972BEF"/>
    <w:rsid w:val="0098243D"/>
    <w:rsid w:val="00993639"/>
    <w:rsid w:val="00993B6E"/>
    <w:rsid w:val="00994B69"/>
    <w:rsid w:val="009A7F55"/>
    <w:rsid w:val="009B2184"/>
    <w:rsid w:val="009C132F"/>
    <w:rsid w:val="009E0DC7"/>
    <w:rsid w:val="009E6C67"/>
    <w:rsid w:val="009E71DC"/>
    <w:rsid w:val="009F2396"/>
    <w:rsid w:val="00A13AB2"/>
    <w:rsid w:val="00A2629D"/>
    <w:rsid w:val="00A30AA6"/>
    <w:rsid w:val="00A335BE"/>
    <w:rsid w:val="00A36E50"/>
    <w:rsid w:val="00A41C4A"/>
    <w:rsid w:val="00A447EB"/>
    <w:rsid w:val="00A5368F"/>
    <w:rsid w:val="00A67908"/>
    <w:rsid w:val="00A76A83"/>
    <w:rsid w:val="00A84FD5"/>
    <w:rsid w:val="00A90AD3"/>
    <w:rsid w:val="00A90B2E"/>
    <w:rsid w:val="00AC0FB0"/>
    <w:rsid w:val="00AC1C32"/>
    <w:rsid w:val="00AC54D9"/>
    <w:rsid w:val="00AD1FCB"/>
    <w:rsid w:val="00AE2546"/>
    <w:rsid w:val="00AF3320"/>
    <w:rsid w:val="00B0019B"/>
    <w:rsid w:val="00B0575B"/>
    <w:rsid w:val="00B057F4"/>
    <w:rsid w:val="00B0795C"/>
    <w:rsid w:val="00B1541E"/>
    <w:rsid w:val="00B22E65"/>
    <w:rsid w:val="00B62DE1"/>
    <w:rsid w:val="00B66F35"/>
    <w:rsid w:val="00B73D1B"/>
    <w:rsid w:val="00B75601"/>
    <w:rsid w:val="00B82DF4"/>
    <w:rsid w:val="00B84792"/>
    <w:rsid w:val="00B961B4"/>
    <w:rsid w:val="00B97E84"/>
    <w:rsid w:val="00BA2EF8"/>
    <w:rsid w:val="00BB2B93"/>
    <w:rsid w:val="00BB3DDF"/>
    <w:rsid w:val="00BB4A65"/>
    <w:rsid w:val="00BB7B63"/>
    <w:rsid w:val="00BB7F83"/>
    <w:rsid w:val="00BD4951"/>
    <w:rsid w:val="00C12389"/>
    <w:rsid w:val="00C35BA4"/>
    <w:rsid w:val="00C36790"/>
    <w:rsid w:val="00C55B1A"/>
    <w:rsid w:val="00C76E88"/>
    <w:rsid w:val="00C929E8"/>
    <w:rsid w:val="00CC15A9"/>
    <w:rsid w:val="00CD742D"/>
    <w:rsid w:val="00CE4C3A"/>
    <w:rsid w:val="00CE5320"/>
    <w:rsid w:val="00CE67B8"/>
    <w:rsid w:val="00CF3BB8"/>
    <w:rsid w:val="00D03346"/>
    <w:rsid w:val="00D07FA0"/>
    <w:rsid w:val="00D5251B"/>
    <w:rsid w:val="00D55E11"/>
    <w:rsid w:val="00D56665"/>
    <w:rsid w:val="00D70F98"/>
    <w:rsid w:val="00D8215E"/>
    <w:rsid w:val="00D82B81"/>
    <w:rsid w:val="00DB7178"/>
    <w:rsid w:val="00DD02BA"/>
    <w:rsid w:val="00DD04C4"/>
    <w:rsid w:val="00DE6A91"/>
    <w:rsid w:val="00E2388E"/>
    <w:rsid w:val="00E31C45"/>
    <w:rsid w:val="00E44CBF"/>
    <w:rsid w:val="00E540FA"/>
    <w:rsid w:val="00E56DB2"/>
    <w:rsid w:val="00E6418B"/>
    <w:rsid w:val="00E645E0"/>
    <w:rsid w:val="00E66942"/>
    <w:rsid w:val="00E720EB"/>
    <w:rsid w:val="00E77298"/>
    <w:rsid w:val="00E8088D"/>
    <w:rsid w:val="00E849D3"/>
    <w:rsid w:val="00E94D8F"/>
    <w:rsid w:val="00EB36BA"/>
    <w:rsid w:val="00EC2C0B"/>
    <w:rsid w:val="00EE5CE5"/>
    <w:rsid w:val="00EF4CE2"/>
    <w:rsid w:val="00F06015"/>
    <w:rsid w:val="00F11CC7"/>
    <w:rsid w:val="00F20C8B"/>
    <w:rsid w:val="00F2643F"/>
    <w:rsid w:val="00F3598B"/>
    <w:rsid w:val="00F37842"/>
    <w:rsid w:val="00F37B5B"/>
    <w:rsid w:val="00F44E80"/>
    <w:rsid w:val="00F562B6"/>
    <w:rsid w:val="00F67FE0"/>
    <w:rsid w:val="00F733DB"/>
    <w:rsid w:val="00F81525"/>
    <w:rsid w:val="00F95C4C"/>
    <w:rsid w:val="00FA6B18"/>
    <w:rsid w:val="00FC5735"/>
    <w:rsid w:val="00FC6D33"/>
    <w:rsid w:val="00FE15FD"/>
    <w:rsid w:val="00FE47D9"/>
    <w:rsid w:val="00FF5707"/>
    <w:rsid w:val="0EA80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qFormat/>
    <w:uiPriority w:val="99"/>
    <w:rPr>
      <w:sz w:val="18"/>
      <w:szCs w:val="18"/>
    </w:rPr>
  </w:style>
  <w:style w:type="table" w:customStyle="1" w:styleId="9">
    <w:name w:val="Grid Table Light"/>
    <w:basedOn w:val="4"/>
    <w:uiPriority w:val="40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character" w:customStyle="1" w:styleId="10">
    <w:name w:val="gene-id"/>
    <w:basedOn w:val="6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D5D08E-8FDD-4464-A17D-C9702F4A11F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02</Words>
  <Characters>1452</Characters>
  <Lines>11</Lines>
  <Paragraphs>3</Paragraphs>
  <TotalTime>478</TotalTime>
  <ScaleCrop>false</ScaleCrop>
  <LinksUpToDate>false</LinksUpToDate>
  <CharactersWithSpaces>1500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09T11:35:00Z</dcterms:created>
  <dc:creator>毛 苡泽</dc:creator>
  <cp:lastModifiedBy>旺旺仙贝 </cp:lastModifiedBy>
  <dcterms:modified xsi:type="dcterms:W3CDTF">2026-04-01T15:08:34Z</dcterms:modified>
  <cp:revision>6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2JiMTU5NzI3MzdhMzljMGEwNTM0MjA2N2IwMzZmODQiLCJ1c2VySWQiOiIyNDA4MzE3MzUifQ==</vt:lpwstr>
  </property>
  <property fmtid="{D5CDD505-2E9C-101B-9397-08002B2CF9AE}" pid="3" name="KSOProductBuildVer">
    <vt:lpwstr>2052-12.1.0.25225</vt:lpwstr>
  </property>
  <property fmtid="{D5CDD505-2E9C-101B-9397-08002B2CF9AE}" pid="4" name="ICV">
    <vt:lpwstr>CDC90DB7D7A84FE395A583CC05B1099B_12</vt:lpwstr>
  </property>
</Properties>
</file>